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7329938F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3/001818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1CF23B31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Materiál</w:t>
      </w:r>
      <w:r w:rsidR="0084561A">
        <w:rPr>
          <w:rFonts w:ascii="Arial Narrow" w:hAnsi="Arial Narrow"/>
          <w:sz w:val="22"/>
          <w:szCs w:val="22"/>
          <w:lang w:val="sk-SK"/>
        </w:rPr>
        <w:t xml:space="preserve"> pre potreby Štátneho archívu Ni</w:t>
      </w:r>
      <w:r w:rsidR="0084561A" w:rsidRPr="0084561A">
        <w:rPr>
          <w:rFonts w:ascii="Arial Narrow" w:hAnsi="Arial Narrow"/>
          <w:sz w:val="22"/>
          <w:szCs w:val="22"/>
          <w:lang w:val="sk-SK"/>
        </w:rPr>
        <w:t>tra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61A0497F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</w:t>
      </w:r>
      <w:bookmarkStart w:id="0" w:name="_GoBack"/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termíne 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>6.6.2023 do 12,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bookmarkEnd w:id="0"/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FC49C4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6</cp:revision>
  <dcterms:created xsi:type="dcterms:W3CDTF">2023-05-11T08:18:00Z</dcterms:created>
  <dcterms:modified xsi:type="dcterms:W3CDTF">2023-05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